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1220E4" w14:textId="77777777" w:rsidR="00975138" w:rsidRPr="00EF6EA5" w:rsidRDefault="00975138" w:rsidP="00975138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p w14:paraId="0AA031EC" w14:textId="77777777" w:rsidR="00787017" w:rsidRPr="00EF6EA5" w:rsidRDefault="00787017" w:rsidP="00787017">
      <w:pPr>
        <w:spacing w:after="0" w:line="300" w:lineRule="exact"/>
        <w:jc w:val="center"/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</w:pPr>
      <w:r w:rsidRPr="00EF6EA5"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  <w:t>Certificate of Japanese Language Proficiency</w:t>
      </w:r>
    </w:p>
    <w:p w14:paraId="5EB49789" w14:textId="5126424D" w:rsidR="00787017" w:rsidRPr="00EF6EA5" w:rsidRDefault="00787017" w:rsidP="00787017">
      <w:pPr>
        <w:spacing w:after="0" w:line="300" w:lineRule="exact"/>
        <w:jc w:val="center"/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</w:pPr>
      <w:r w:rsidRPr="00EF6EA5"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  <w:t>by a Japanese Language Instructor</w:t>
      </w:r>
    </w:p>
    <w:p w14:paraId="16707394" w14:textId="77777777" w:rsidR="00787017" w:rsidRPr="00EF6EA5" w:rsidRDefault="00787017" w:rsidP="00787017">
      <w:pPr>
        <w:spacing w:after="0" w:line="300" w:lineRule="exact"/>
        <w:jc w:val="center"/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</w:pPr>
    </w:p>
    <w:p w14:paraId="27DC93A9" w14:textId="730EB739" w:rsidR="00975138" w:rsidRPr="00EF6EA5" w:rsidRDefault="00787017" w:rsidP="00787017">
      <w:pPr>
        <w:spacing w:after="0" w:line="300" w:lineRule="exact"/>
        <w:jc w:val="center"/>
        <w:rPr>
          <w:rFonts w:ascii="メイリオ" w:eastAsia="メイリオ" w:hAnsi="メイリオ" w:cs="メイリオ"/>
          <w:b/>
          <w:color w:val="000000" w:themeColor="text1"/>
          <w:sz w:val="28"/>
          <w:szCs w:val="28"/>
          <w:lang w:eastAsia="ja-JP"/>
        </w:rPr>
      </w:pPr>
      <w:r w:rsidRPr="00EF6EA5">
        <w:rPr>
          <w:rFonts w:ascii="メイリオ" w:eastAsia="メイリオ" w:hAnsi="メイリオ" w:cs="メイリオ" w:hint="eastAsia"/>
          <w:b/>
          <w:color w:val="000000" w:themeColor="text1"/>
          <w:sz w:val="28"/>
          <w:szCs w:val="28"/>
          <w:lang w:eastAsia="ja-JP"/>
        </w:rPr>
        <w:t>日本語教員による日本語能力証明書</w:t>
      </w:r>
    </w:p>
    <w:p w14:paraId="43CA7484" w14:textId="77777777" w:rsidR="00787017" w:rsidRPr="00EF6EA5" w:rsidRDefault="00787017" w:rsidP="00F16E15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p w14:paraId="54198ADE" w14:textId="77777777" w:rsidR="00975138" w:rsidRPr="00EF6EA5" w:rsidRDefault="00975138" w:rsidP="00F16E15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  <w:r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lang w:eastAsia="ja-JP"/>
        </w:rPr>
        <w:t>※日本語でご記入ください。</w:t>
      </w:r>
    </w:p>
    <w:tbl>
      <w:tblPr>
        <w:tblStyle w:val="a9"/>
        <w:tblpPr w:leftFromText="142" w:rightFromText="142" w:vertAnchor="text" w:tblpXSpec="center" w:tblpY="1"/>
        <w:tblOverlap w:val="never"/>
        <w:tblW w:w="9923" w:type="dxa"/>
        <w:jc w:val="center"/>
        <w:tblLook w:val="04A0" w:firstRow="1" w:lastRow="0" w:firstColumn="1" w:lastColumn="0" w:noHBand="0" w:noVBand="1"/>
      </w:tblPr>
      <w:tblGrid>
        <w:gridCol w:w="1568"/>
        <w:gridCol w:w="8355"/>
      </w:tblGrid>
      <w:tr w:rsidR="00EF6EA5" w:rsidRPr="00EF6EA5" w14:paraId="57ACD76D" w14:textId="77777777" w:rsidTr="00F63E3A">
        <w:trPr>
          <w:trHeight w:val="567"/>
          <w:jc w:val="center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72F143A2" w14:textId="77777777" w:rsidR="00975138" w:rsidRPr="00EF6EA5" w:rsidRDefault="00975138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学生氏名</w:t>
            </w:r>
          </w:p>
        </w:tc>
        <w:tc>
          <w:tcPr>
            <w:tcW w:w="8310" w:type="dxa"/>
            <w:vAlign w:val="center"/>
          </w:tcPr>
          <w:p w14:paraId="2CBC87A7" w14:textId="77777777" w:rsidR="00975138" w:rsidRPr="00EF6EA5" w:rsidRDefault="00975138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</w:tr>
      <w:tr w:rsidR="00EF6EA5" w:rsidRPr="00EF6EA5" w14:paraId="64CD6ECC" w14:textId="77777777" w:rsidTr="00F63E3A">
        <w:trPr>
          <w:trHeight w:val="567"/>
          <w:jc w:val="center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1CD14E8F" w14:textId="77777777" w:rsidR="00975138" w:rsidRPr="00EF6EA5" w:rsidRDefault="00975138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在籍大学名</w:t>
            </w:r>
          </w:p>
        </w:tc>
        <w:tc>
          <w:tcPr>
            <w:tcW w:w="8310" w:type="dxa"/>
            <w:vAlign w:val="center"/>
          </w:tcPr>
          <w:p w14:paraId="24BF9540" w14:textId="77777777" w:rsidR="00975138" w:rsidRPr="00EF6EA5" w:rsidRDefault="00975138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</w:tr>
    </w:tbl>
    <w:p w14:paraId="38206AF1" w14:textId="77777777" w:rsidR="00975138" w:rsidRPr="00EF6EA5" w:rsidRDefault="00975138" w:rsidP="00975138">
      <w:pPr>
        <w:spacing w:after="0" w:line="260" w:lineRule="exact"/>
        <w:rPr>
          <w:rFonts w:ascii="メイリオ" w:eastAsia="メイリオ" w:hAnsi="メイリオ" w:cs="メイリオ"/>
          <w:color w:val="000000" w:themeColor="text1"/>
          <w:sz w:val="26"/>
          <w:szCs w:val="26"/>
          <w:lang w:eastAsia="ja-JP"/>
        </w:rPr>
      </w:pPr>
    </w:p>
    <w:tbl>
      <w:tblPr>
        <w:tblStyle w:val="a9"/>
        <w:tblpPr w:leftFromText="142" w:rightFromText="142" w:vertAnchor="text" w:tblpXSpec="center" w:tblpY="1"/>
        <w:tblOverlap w:val="never"/>
        <w:tblW w:w="9923" w:type="dxa"/>
        <w:jc w:val="center"/>
        <w:tblLook w:val="04A0" w:firstRow="1" w:lastRow="0" w:firstColumn="1" w:lastColumn="0" w:noHBand="0" w:noVBand="1"/>
      </w:tblPr>
      <w:tblGrid>
        <w:gridCol w:w="2547"/>
        <w:gridCol w:w="7376"/>
      </w:tblGrid>
      <w:tr w:rsidR="00EF6EA5" w:rsidRPr="00EF6EA5" w14:paraId="2F8B1B83" w14:textId="77777777" w:rsidTr="00AC03E1">
        <w:trPr>
          <w:trHeight w:val="764"/>
          <w:jc w:val="center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666395AD" w14:textId="5A466DC5" w:rsidR="00475C63" w:rsidRPr="00EF6EA5" w:rsidRDefault="00475C63" w:rsidP="00AC03E1">
            <w:pPr>
              <w:shd w:val="clear" w:color="auto" w:fill="D9D9D9" w:themeFill="background1" w:themeFillShade="D9"/>
              <w:tabs>
                <w:tab w:val="left" w:pos="5460"/>
              </w:tabs>
              <w:spacing w:line="240" w:lineRule="exact"/>
              <w:ind w:right="40"/>
              <w:jc w:val="both"/>
              <w:rPr>
                <w:rFonts w:ascii="メイリオ" w:eastAsia="メイリオ" w:hAnsi="メイリオ" w:cs="メイリオ"/>
                <w:color w:val="000000" w:themeColor="text1"/>
                <w:spacing w:val="3"/>
                <w:sz w:val="18"/>
                <w:szCs w:val="18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18"/>
                <w:szCs w:val="18"/>
                <w:lang w:eastAsia="ja-JP"/>
              </w:rPr>
              <w:t>学生の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18"/>
                <w:szCs w:val="18"/>
                <w:lang w:eastAsia="ja-JP"/>
              </w:rPr>
              <w:t>総合的な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pacing w:val="3"/>
                <w:sz w:val="18"/>
                <w:szCs w:val="18"/>
                <w:lang w:eastAsia="ja-JP"/>
              </w:rPr>
              <w:t>日本語能力</w:t>
            </w:r>
          </w:p>
        </w:tc>
        <w:tc>
          <w:tcPr>
            <w:tcW w:w="7376" w:type="dxa"/>
            <w:vAlign w:val="center"/>
          </w:tcPr>
          <w:p w14:paraId="515E73BE" w14:textId="135EF3E9" w:rsidR="00475C63" w:rsidRPr="00AC03E1" w:rsidRDefault="00000000" w:rsidP="00F63E3A">
            <w:pPr>
              <w:tabs>
                <w:tab w:val="left" w:pos="5460"/>
              </w:tabs>
              <w:spacing w:line="320" w:lineRule="exact"/>
              <w:ind w:right="40"/>
              <w:jc w:val="both"/>
              <w:rPr>
                <w:rFonts w:ascii="メイリオ" w:eastAsia="メイリオ" w:hAnsi="メイリオ" w:cs="メイリオ"/>
                <w:color w:val="000000" w:themeColor="text1"/>
                <w:spacing w:val="3"/>
                <w:sz w:val="24"/>
                <w:szCs w:val="24"/>
                <w:lang w:eastAsia="ja-JP"/>
              </w:rPr>
            </w:pPr>
            <w:sdt>
              <w:sdtPr>
                <w:rPr>
                  <w:rFonts w:ascii="メイリオ" w:eastAsia="メイリオ" w:hAnsi="メイリオ" w:cs="メイリオ" w:hint="eastAsia"/>
                  <w:color w:val="000000" w:themeColor="text1"/>
                  <w:spacing w:val="3"/>
                  <w:sz w:val="24"/>
                  <w:szCs w:val="24"/>
                  <w:lang w:eastAsia="ja-JP"/>
                </w:rPr>
                <w:id w:val="-9332763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126A68"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pacing w:val="3"/>
                    <w:sz w:val="24"/>
                    <w:szCs w:val="24"/>
                    <w:lang w:eastAsia="ja-JP"/>
                  </w:rPr>
                  <w:t>☐</w:t>
                </w:r>
              </w:sdtContent>
            </w:sdt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C2</w:t>
            </w:r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レベル</w:t>
            </w:r>
            <w:r w:rsidR="00126A68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sdt>
              <w:sdtPr>
                <w:rPr>
                  <w:rFonts w:ascii="メイリオ" w:eastAsia="メイリオ" w:hAnsi="メイリオ" w:cs="メイリオ" w:hint="eastAsia"/>
                  <w:color w:val="000000" w:themeColor="text1"/>
                  <w:spacing w:val="3"/>
                  <w:sz w:val="24"/>
                  <w:szCs w:val="24"/>
                  <w:lang w:eastAsia="ja-JP"/>
                </w:rPr>
                <w:id w:val="-43544170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126A68"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pacing w:val="3"/>
                    <w:sz w:val="24"/>
                    <w:szCs w:val="24"/>
                    <w:lang w:eastAsia="ja-JP"/>
                  </w:rPr>
                  <w:t>☐</w:t>
                </w:r>
              </w:sdtContent>
            </w:sdt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C1</w:t>
            </w:r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レベル</w:t>
            </w:r>
            <w:r w:rsidR="00126A68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sdt>
              <w:sdtPr>
                <w:rPr>
                  <w:rFonts w:ascii="メイリオ" w:eastAsia="メイリオ" w:hAnsi="メイリオ" w:cs="メイリオ" w:hint="eastAsia"/>
                  <w:color w:val="000000" w:themeColor="text1"/>
                  <w:spacing w:val="3"/>
                  <w:sz w:val="24"/>
                  <w:szCs w:val="24"/>
                  <w:lang w:eastAsia="ja-JP"/>
                </w:rPr>
                <w:id w:val="-191723462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126A68"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pacing w:val="3"/>
                    <w:sz w:val="24"/>
                    <w:szCs w:val="24"/>
                    <w:lang w:eastAsia="ja-JP"/>
                  </w:rPr>
                  <w:t>☐</w:t>
                </w:r>
              </w:sdtContent>
            </w:sdt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B2</w:t>
            </w:r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レベル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sdt>
              <w:sdtPr>
                <w:rPr>
                  <w:rFonts w:ascii="メイリオ" w:eastAsia="メイリオ" w:hAnsi="メイリオ" w:cs="メイリオ" w:hint="eastAsia"/>
                  <w:color w:val="000000" w:themeColor="text1"/>
                  <w:spacing w:val="3"/>
                  <w:sz w:val="24"/>
                  <w:szCs w:val="24"/>
                  <w:lang w:eastAsia="ja-JP"/>
                </w:rPr>
                <w:id w:val="155466419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126A68"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pacing w:val="3"/>
                    <w:sz w:val="24"/>
                    <w:szCs w:val="24"/>
                    <w:lang w:eastAsia="ja-JP"/>
                  </w:rPr>
                  <w:t>☐</w:t>
                </w:r>
              </w:sdtContent>
            </w:sdt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B1</w:t>
            </w:r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レベル</w:t>
            </w:r>
            <w:r w:rsidR="00126A68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sdt>
              <w:sdtPr>
                <w:rPr>
                  <w:rFonts w:ascii="メイリオ" w:eastAsia="メイリオ" w:hAnsi="メイリオ" w:cs="メイリオ" w:hint="eastAsia"/>
                  <w:color w:val="000000" w:themeColor="text1"/>
                  <w:spacing w:val="3"/>
                  <w:sz w:val="24"/>
                  <w:szCs w:val="24"/>
                  <w:lang w:eastAsia="ja-JP"/>
                </w:rPr>
                <w:id w:val="28547285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126A68"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pacing w:val="3"/>
                    <w:sz w:val="24"/>
                    <w:szCs w:val="24"/>
                    <w:lang w:eastAsia="ja-JP"/>
                  </w:rPr>
                  <w:t>☐</w:t>
                </w:r>
              </w:sdtContent>
            </w:sdt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A2</w:t>
            </w:r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レベル</w:t>
            </w:r>
            <w:r w:rsidR="00126A68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sdt>
              <w:sdtPr>
                <w:rPr>
                  <w:rFonts w:ascii="メイリオ" w:eastAsia="メイリオ" w:hAnsi="メイリオ" w:cs="メイリオ" w:hint="eastAsia"/>
                  <w:color w:val="000000" w:themeColor="text1"/>
                  <w:spacing w:val="3"/>
                  <w:sz w:val="24"/>
                  <w:szCs w:val="24"/>
                  <w:lang w:eastAsia="ja-JP"/>
                </w:rPr>
                <w:id w:val="-160688390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126A68"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pacing w:val="3"/>
                    <w:sz w:val="24"/>
                    <w:szCs w:val="24"/>
                    <w:lang w:eastAsia="ja-JP"/>
                  </w:rPr>
                  <w:t>☐</w:t>
                </w:r>
              </w:sdtContent>
            </w:sdt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A1</w:t>
            </w:r>
            <w:r w:rsidR="00475C63" w:rsidRPr="00EF6EA5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>レベル</w:t>
            </w:r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</w:t>
            </w:r>
            <w:sdt>
              <w:sdtPr>
                <w:rPr>
                  <w:rFonts w:ascii="メイリオ" w:eastAsia="メイリオ" w:hAnsi="メイリオ" w:cs="メイリオ" w:hint="eastAsia"/>
                  <w:color w:val="000000" w:themeColor="text1"/>
                  <w:spacing w:val="3"/>
                  <w:sz w:val="24"/>
                  <w:szCs w:val="24"/>
                  <w:lang w:eastAsia="ja-JP"/>
                </w:rPr>
                <w:id w:val="110268532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AC03E1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pacing w:val="3"/>
                    <w:sz w:val="24"/>
                    <w:szCs w:val="24"/>
                    <w:lang w:eastAsia="ja-JP"/>
                  </w:rPr>
                  <w:t>☐</w:t>
                </w:r>
              </w:sdtContent>
            </w:sdt>
            <w:r w:rsidR="00AC03E1">
              <w:rPr>
                <w:rFonts w:ascii="メイリオ" w:eastAsia="メイリオ" w:hAnsi="メイリオ" w:cs="メイリオ" w:hint="eastAsia"/>
                <w:color w:val="000000" w:themeColor="text1"/>
                <w:spacing w:val="3"/>
                <w:sz w:val="24"/>
                <w:szCs w:val="24"/>
                <w:lang w:eastAsia="ja-JP"/>
              </w:rPr>
              <w:t xml:space="preserve">　A1レベル未満</w:t>
            </w:r>
          </w:p>
        </w:tc>
      </w:tr>
    </w:tbl>
    <w:p w14:paraId="06AB421E" w14:textId="77777777" w:rsidR="00975138" w:rsidRPr="00AC03E1" w:rsidRDefault="00975138" w:rsidP="00975138">
      <w:pPr>
        <w:tabs>
          <w:tab w:val="left" w:pos="5460"/>
        </w:tabs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tbl>
      <w:tblPr>
        <w:tblStyle w:val="a9"/>
        <w:tblpPr w:leftFromText="142" w:rightFromText="142" w:vertAnchor="text" w:tblpXSpec="center" w:tblpY="1"/>
        <w:tblOverlap w:val="never"/>
        <w:tblW w:w="9923" w:type="dxa"/>
        <w:tblLayout w:type="fixed"/>
        <w:tblLook w:val="04A0" w:firstRow="1" w:lastRow="0" w:firstColumn="1" w:lastColumn="0" w:noHBand="0" w:noVBand="1"/>
      </w:tblPr>
      <w:tblGrid>
        <w:gridCol w:w="712"/>
        <w:gridCol w:w="2118"/>
        <w:gridCol w:w="1276"/>
        <w:gridCol w:w="1276"/>
        <w:gridCol w:w="1276"/>
        <w:gridCol w:w="1134"/>
        <w:gridCol w:w="1134"/>
        <w:gridCol w:w="997"/>
      </w:tblGrid>
      <w:tr w:rsidR="00EF6EA5" w:rsidRPr="00EF6EA5" w14:paraId="5C3ED964" w14:textId="77777777" w:rsidTr="00AC03E1">
        <w:trPr>
          <w:trHeight w:val="418"/>
        </w:trPr>
        <w:tc>
          <w:tcPr>
            <w:tcW w:w="712" w:type="dxa"/>
            <w:shd w:val="clear" w:color="auto" w:fill="D9D9D9" w:themeFill="background1" w:themeFillShade="D9"/>
            <w:vAlign w:val="center"/>
          </w:tcPr>
          <w:p w14:paraId="73141DFC" w14:textId="77777777" w:rsidR="00975138" w:rsidRPr="00EF6EA5" w:rsidRDefault="00975138" w:rsidP="00AC03E1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１</w:t>
            </w:r>
            <w:r w:rsidRPr="00EF6EA5"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  <w:t>．</w:t>
            </w:r>
          </w:p>
        </w:tc>
        <w:tc>
          <w:tcPr>
            <w:tcW w:w="9211" w:type="dxa"/>
            <w:gridSpan w:val="7"/>
            <w:shd w:val="clear" w:color="auto" w:fill="D9D9D9" w:themeFill="background1" w:themeFillShade="D9"/>
            <w:vAlign w:val="center"/>
          </w:tcPr>
          <w:p w14:paraId="65CF4960" w14:textId="68161F9B" w:rsidR="00975138" w:rsidRPr="00EF6EA5" w:rsidRDefault="00975138" w:rsidP="00AC03E1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以下の日本語の運用能力について</w:t>
            </w:r>
            <w:r w:rsidR="00EF6EB3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6</w:t>
            </w: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段階で評価をお願いします。</w:t>
            </w:r>
          </w:p>
        </w:tc>
      </w:tr>
      <w:tr w:rsidR="00AC03E1" w:rsidRPr="00EF6EA5" w14:paraId="14552421" w14:textId="24FEF9DD" w:rsidTr="00AC03E1">
        <w:trPr>
          <w:trHeight w:val="720"/>
        </w:trPr>
        <w:tc>
          <w:tcPr>
            <w:tcW w:w="2830" w:type="dxa"/>
            <w:gridSpan w:val="2"/>
            <w:vAlign w:val="center"/>
          </w:tcPr>
          <w:p w14:paraId="7226B248" w14:textId="77777777" w:rsidR="00AC03E1" w:rsidRPr="00EF6EA5" w:rsidRDefault="00AC03E1" w:rsidP="00AC03E1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  <w:tc>
          <w:tcPr>
            <w:tcW w:w="1276" w:type="dxa"/>
            <w:vAlign w:val="center"/>
          </w:tcPr>
          <w:p w14:paraId="51927602" w14:textId="5998A0DC" w:rsidR="00AC03E1" w:rsidRPr="00EF6EA5" w:rsidRDefault="00AC03E1" w:rsidP="00AC03E1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C2</w:t>
            </w:r>
          </w:p>
        </w:tc>
        <w:tc>
          <w:tcPr>
            <w:tcW w:w="1276" w:type="dxa"/>
            <w:vAlign w:val="center"/>
          </w:tcPr>
          <w:p w14:paraId="7AC5FC52" w14:textId="7F73D79C" w:rsidR="00AC03E1" w:rsidRPr="00EF6EA5" w:rsidRDefault="00AC03E1" w:rsidP="00AC03E1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C1</w:t>
            </w:r>
          </w:p>
        </w:tc>
        <w:tc>
          <w:tcPr>
            <w:tcW w:w="1276" w:type="dxa"/>
            <w:vAlign w:val="center"/>
          </w:tcPr>
          <w:p w14:paraId="186DCE94" w14:textId="76352CE3" w:rsidR="00AC03E1" w:rsidRPr="00EF6EA5" w:rsidRDefault="00AC03E1" w:rsidP="00AC03E1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B2</w:t>
            </w:r>
          </w:p>
        </w:tc>
        <w:tc>
          <w:tcPr>
            <w:tcW w:w="1134" w:type="dxa"/>
            <w:vAlign w:val="center"/>
          </w:tcPr>
          <w:p w14:paraId="479AAFC0" w14:textId="3564FE61" w:rsidR="00AC03E1" w:rsidRPr="00EF6EA5" w:rsidRDefault="00AC03E1" w:rsidP="00AC03E1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B1</w:t>
            </w:r>
          </w:p>
        </w:tc>
        <w:tc>
          <w:tcPr>
            <w:tcW w:w="1134" w:type="dxa"/>
            <w:vAlign w:val="center"/>
          </w:tcPr>
          <w:p w14:paraId="771820B8" w14:textId="5F7F19C3" w:rsidR="00AC03E1" w:rsidRPr="00EF6EA5" w:rsidRDefault="00AC03E1" w:rsidP="00AC03E1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A2</w:t>
            </w:r>
          </w:p>
        </w:tc>
        <w:tc>
          <w:tcPr>
            <w:tcW w:w="997" w:type="dxa"/>
            <w:vAlign w:val="center"/>
          </w:tcPr>
          <w:p w14:paraId="64C454D8" w14:textId="16B0AB06" w:rsidR="00AC03E1" w:rsidRPr="00EF6EA5" w:rsidRDefault="00AC03E1" w:rsidP="00AC03E1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A1</w:t>
            </w:r>
          </w:p>
        </w:tc>
      </w:tr>
      <w:tr w:rsidR="00AC03E1" w:rsidRPr="00EF6EA5" w14:paraId="3D8EAC35" w14:textId="78765684" w:rsidTr="00AC03E1">
        <w:trPr>
          <w:trHeight w:val="397"/>
        </w:trPr>
        <w:tc>
          <w:tcPr>
            <w:tcW w:w="2830" w:type="dxa"/>
            <w:gridSpan w:val="2"/>
            <w:vAlign w:val="center"/>
          </w:tcPr>
          <w:p w14:paraId="7F8C4595" w14:textId="2A3C3A6E" w:rsidR="00AC03E1" w:rsidRPr="00EF6EA5" w:rsidRDefault="00AC03E1" w:rsidP="00AC03E1">
            <w:pPr>
              <w:pStyle w:val="ab"/>
              <w:numPr>
                <w:ilvl w:val="0"/>
                <w:numId w:val="12"/>
              </w:numPr>
              <w:spacing w:line="240" w:lineRule="exact"/>
              <w:ind w:leftChars="0"/>
              <w:jc w:val="both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18"/>
                <w:szCs w:val="18"/>
                <w:lang w:eastAsia="ja-JP"/>
              </w:rPr>
              <w:t>読む力</w:t>
            </w:r>
          </w:p>
        </w:tc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3148035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tcBorders>
                  <w:top w:val="single" w:sz="4" w:space="0" w:color="auto"/>
                </w:tcBorders>
                <w:vAlign w:val="center"/>
              </w:tcPr>
              <w:p w14:paraId="435659F1" w14:textId="0C825126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83734160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tcBorders>
                  <w:top w:val="single" w:sz="4" w:space="0" w:color="auto"/>
                </w:tcBorders>
                <w:vAlign w:val="center"/>
              </w:tcPr>
              <w:p w14:paraId="62C55348" w14:textId="18CF1D93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7915890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tcBorders>
                  <w:top w:val="single" w:sz="4" w:space="0" w:color="auto"/>
                </w:tcBorders>
                <w:vAlign w:val="center"/>
              </w:tcPr>
              <w:p w14:paraId="4718DE1A" w14:textId="24F7FF17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56360507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tcBorders>
                  <w:top w:val="single" w:sz="4" w:space="0" w:color="auto"/>
                </w:tcBorders>
                <w:vAlign w:val="center"/>
              </w:tcPr>
              <w:p w14:paraId="200D6955" w14:textId="41431641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94808183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tcBorders>
                  <w:top w:val="single" w:sz="4" w:space="0" w:color="auto"/>
                </w:tcBorders>
                <w:vAlign w:val="center"/>
              </w:tcPr>
              <w:p w14:paraId="6B946C3F" w14:textId="6BE9BEA1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01897517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997" w:type="dxa"/>
                <w:tcBorders>
                  <w:top w:val="single" w:sz="4" w:space="0" w:color="auto"/>
                </w:tcBorders>
                <w:vAlign w:val="center"/>
              </w:tcPr>
              <w:p w14:paraId="6EE20EEC" w14:textId="6552B88A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</w:tr>
      <w:tr w:rsidR="00AC03E1" w:rsidRPr="00EF6EA5" w14:paraId="48197D3E" w14:textId="3566082D" w:rsidTr="00AC03E1">
        <w:trPr>
          <w:trHeight w:val="397"/>
        </w:trPr>
        <w:tc>
          <w:tcPr>
            <w:tcW w:w="2830" w:type="dxa"/>
            <w:gridSpan w:val="2"/>
            <w:vAlign w:val="center"/>
          </w:tcPr>
          <w:p w14:paraId="25714E4A" w14:textId="7495EC13" w:rsidR="00AC03E1" w:rsidRPr="00EF6EA5" w:rsidRDefault="00AC03E1" w:rsidP="00AC03E1">
            <w:pPr>
              <w:pStyle w:val="ab"/>
              <w:numPr>
                <w:ilvl w:val="0"/>
                <w:numId w:val="12"/>
              </w:numPr>
              <w:spacing w:line="240" w:lineRule="exact"/>
              <w:ind w:leftChars="0"/>
              <w:jc w:val="both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18"/>
                <w:szCs w:val="18"/>
                <w:lang w:eastAsia="ja-JP"/>
              </w:rPr>
              <w:t>聞く力</w:t>
            </w:r>
          </w:p>
        </w:tc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99710576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06D528FB" w14:textId="06AF88C0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1023719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3A91CC39" w14:textId="7FEFE416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7043149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0654728A" w14:textId="7DFC7BC7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97621733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70BAC4B6" w14:textId="471574F8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4655872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49EAE9A1" w14:textId="10C0346B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11707903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997" w:type="dxa"/>
                <w:vAlign w:val="center"/>
              </w:tcPr>
              <w:p w14:paraId="26547E64" w14:textId="5F6CA02B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</w:tr>
      <w:tr w:rsidR="00AC03E1" w:rsidRPr="00EF6EA5" w14:paraId="0D88CFFC" w14:textId="35281B1A" w:rsidTr="00AC03E1">
        <w:trPr>
          <w:trHeight w:val="567"/>
        </w:trPr>
        <w:tc>
          <w:tcPr>
            <w:tcW w:w="2830" w:type="dxa"/>
            <w:gridSpan w:val="2"/>
            <w:vAlign w:val="center"/>
          </w:tcPr>
          <w:p w14:paraId="14E68892" w14:textId="6C2662C2" w:rsidR="00AC03E1" w:rsidRPr="00EF6EA5" w:rsidRDefault="00AC03E1" w:rsidP="00AC03E1">
            <w:pPr>
              <w:pStyle w:val="ab"/>
              <w:numPr>
                <w:ilvl w:val="0"/>
                <w:numId w:val="12"/>
              </w:numPr>
              <w:spacing w:line="240" w:lineRule="exact"/>
              <w:ind w:leftChars="0"/>
              <w:jc w:val="both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18"/>
                <w:szCs w:val="18"/>
                <w:lang w:eastAsia="ja-JP"/>
              </w:rPr>
              <w:t>書く力（文章表現）</w:t>
            </w:r>
          </w:p>
        </w:tc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79521119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6B1202BB" w14:textId="50F215BC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599522153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2CFFBAE4" w14:textId="5A96BB99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84755606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69B19983" w14:textId="11EA358F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6926422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5D5B2AE1" w14:textId="160155AC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07193616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2CD06636" w14:textId="3B1CA3D6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63671804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997" w:type="dxa"/>
                <w:vAlign w:val="center"/>
              </w:tcPr>
              <w:p w14:paraId="5EA47C13" w14:textId="426FD403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</w:tr>
      <w:tr w:rsidR="00AC03E1" w:rsidRPr="00EF6EA5" w14:paraId="7217EA48" w14:textId="59932FA0" w:rsidTr="00AC03E1">
        <w:trPr>
          <w:trHeight w:val="397"/>
        </w:trPr>
        <w:tc>
          <w:tcPr>
            <w:tcW w:w="2830" w:type="dxa"/>
            <w:gridSpan w:val="2"/>
            <w:vAlign w:val="center"/>
          </w:tcPr>
          <w:p w14:paraId="549FACA5" w14:textId="4FA93CF9" w:rsidR="00AC03E1" w:rsidRPr="00EF6EA5" w:rsidRDefault="00AC03E1" w:rsidP="00AC03E1">
            <w:pPr>
              <w:pStyle w:val="ab"/>
              <w:numPr>
                <w:ilvl w:val="0"/>
                <w:numId w:val="12"/>
              </w:numPr>
              <w:spacing w:line="240" w:lineRule="exact"/>
              <w:ind w:leftChars="0"/>
              <w:jc w:val="both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18"/>
                <w:szCs w:val="18"/>
                <w:lang w:eastAsia="ja-JP"/>
              </w:rPr>
              <w:t>話す力（発表・スピーチ）</w:t>
            </w:r>
          </w:p>
        </w:tc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31908605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0CAF1554" w14:textId="2CCB0669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29344710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33D1F3C2" w14:textId="2358B77E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86324233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188134D1" w14:textId="7B0A5E78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190906066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2FD3F983" w14:textId="4BF4F227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93153475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4FE65198" w14:textId="65040613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208001472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997" w:type="dxa"/>
                <w:vAlign w:val="center"/>
              </w:tcPr>
              <w:p w14:paraId="7E96FB1E" w14:textId="41B33864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</w:tr>
      <w:tr w:rsidR="00AC03E1" w:rsidRPr="00EF6EA5" w14:paraId="68035652" w14:textId="3B3E5E74" w:rsidTr="00AC03E1">
        <w:trPr>
          <w:trHeight w:val="397"/>
        </w:trPr>
        <w:tc>
          <w:tcPr>
            <w:tcW w:w="2830" w:type="dxa"/>
            <w:gridSpan w:val="2"/>
            <w:vAlign w:val="center"/>
          </w:tcPr>
          <w:p w14:paraId="1A83C83D" w14:textId="34FAC239" w:rsidR="00AC03E1" w:rsidRPr="00EF6EA5" w:rsidRDefault="00AC03E1" w:rsidP="00AC03E1">
            <w:pPr>
              <w:pStyle w:val="ab"/>
              <w:numPr>
                <w:ilvl w:val="0"/>
                <w:numId w:val="12"/>
              </w:numPr>
              <w:spacing w:line="240" w:lineRule="exact"/>
              <w:ind w:leftChars="0"/>
              <w:jc w:val="both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18"/>
                <w:szCs w:val="18"/>
                <w:lang w:eastAsia="ja-JP"/>
              </w:rPr>
              <w:t>話す力（やりとり）</w:t>
            </w:r>
          </w:p>
        </w:tc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109647050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4CA59E35" w14:textId="6B55B055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158175076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08B32D20" w14:textId="74AD9C34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34224914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5CD6DE3E" w14:textId="0BA95E5D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722461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3A18E483" w14:textId="49A05056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4334823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73ACD2D7" w14:textId="274D2742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15886891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997" w:type="dxa"/>
                <w:vAlign w:val="center"/>
              </w:tcPr>
              <w:p w14:paraId="62BA66B3" w14:textId="396A75E9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</w:tr>
      <w:tr w:rsidR="00AC03E1" w:rsidRPr="00EF6EA5" w14:paraId="2C4A3833" w14:textId="65AA92E6" w:rsidTr="00AC03E1">
        <w:trPr>
          <w:trHeight w:val="397"/>
        </w:trPr>
        <w:tc>
          <w:tcPr>
            <w:tcW w:w="2830" w:type="dxa"/>
            <w:gridSpan w:val="2"/>
            <w:vAlign w:val="center"/>
          </w:tcPr>
          <w:p w14:paraId="631374BC" w14:textId="33AC92BA" w:rsidR="00AC03E1" w:rsidRPr="00EF6EA5" w:rsidRDefault="00AC03E1" w:rsidP="00AC03E1">
            <w:pPr>
              <w:pStyle w:val="ab"/>
              <w:numPr>
                <w:ilvl w:val="0"/>
                <w:numId w:val="12"/>
              </w:numPr>
              <w:spacing w:line="240" w:lineRule="exact"/>
              <w:ind w:leftChars="0"/>
              <w:jc w:val="both"/>
              <w:rPr>
                <w:rFonts w:ascii="メイリオ" w:eastAsia="メイリオ" w:hAnsi="メイリオ" w:cs="メイリオ"/>
                <w:color w:val="000000" w:themeColor="text1"/>
                <w:sz w:val="18"/>
                <w:szCs w:val="18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color w:val="000000" w:themeColor="text1"/>
                <w:sz w:val="18"/>
                <w:szCs w:val="18"/>
                <w:lang w:eastAsia="ja-JP"/>
              </w:rPr>
              <w:t>漢字</w:t>
            </w:r>
          </w:p>
        </w:tc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-27216468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7C722E2E" w14:textId="22412819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5613129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43628B67" w14:textId="6F27D931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40372571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276" w:type="dxa"/>
                <w:vAlign w:val="center"/>
              </w:tcPr>
              <w:p w14:paraId="368ACF73" w14:textId="4180E567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96986042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0645513D" w14:textId="10CFF8E0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126997662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134" w:type="dxa"/>
                <w:vAlign w:val="center"/>
              </w:tcPr>
              <w:p w14:paraId="03FA23EF" w14:textId="348D20C3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sdt>
          <w:sdtPr>
            <w:rPr>
              <w:rFonts w:ascii="メイリオ" w:eastAsia="メイリオ" w:hAnsi="メイリオ" w:cs="メイリオ"/>
              <w:color w:val="000000" w:themeColor="text1"/>
              <w:sz w:val="21"/>
              <w:szCs w:val="21"/>
              <w:lang w:eastAsia="ja-JP"/>
            </w:rPr>
            <w:id w:val="82285606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997" w:type="dxa"/>
                <w:vAlign w:val="center"/>
              </w:tcPr>
              <w:p w14:paraId="5BD26B47" w14:textId="2B7777A0" w:rsidR="00AC03E1" w:rsidRPr="00EF6EA5" w:rsidRDefault="00AC03E1" w:rsidP="00AC03E1">
                <w:pPr>
                  <w:spacing w:line="240" w:lineRule="exact"/>
                  <w:jc w:val="center"/>
                  <w:rPr>
                    <w:rFonts w:ascii="メイリオ" w:eastAsia="メイリオ" w:hAnsi="メイリオ" w:cs="メイリオ"/>
                    <w:color w:val="000000" w:themeColor="text1"/>
                    <w:sz w:val="21"/>
                    <w:szCs w:val="21"/>
                    <w:lang w:eastAsia="ja-JP"/>
                  </w:rPr>
                </w:pPr>
                <w:r w:rsidRPr="00EF6EA5">
                  <w:rPr>
                    <w:rFonts w:ascii="ＭＳ ゴシック" w:eastAsia="ＭＳ ゴシック" w:hAnsi="ＭＳ ゴシック" w:cs="メイリオ" w:hint="eastAsia"/>
                    <w:color w:val="000000" w:themeColor="text1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</w:tr>
    </w:tbl>
    <w:p w14:paraId="278BFA9E" w14:textId="77777777" w:rsidR="00975138" w:rsidRPr="00EF6EA5" w:rsidRDefault="00975138" w:rsidP="00975138">
      <w:pPr>
        <w:spacing w:after="0" w:line="24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tbl>
      <w:tblPr>
        <w:tblStyle w:val="a9"/>
        <w:tblpPr w:leftFromText="142" w:rightFromText="142" w:vertAnchor="text" w:tblpXSpec="center" w:tblpY="1"/>
        <w:tblOverlap w:val="never"/>
        <w:tblW w:w="9923" w:type="dxa"/>
        <w:jc w:val="center"/>
        <w:tblLook w:val="04A0" w:firstRow="1" w:lastRow="0" w:firstColumn="1" w:lastColumn="0" w:noHBand="0" w:noVBand="1"/>
      </w:tblPr>
      <w:tblGrid>
        <w:gridCol w:w="714"/>
        <w:gridCol w:w="9209"/>
      </w:tblGrid>
      <w:tr w:rsidR="00EF6EA5" w:rsidRPr="00EF6EA5" w14:paraId="6408C3E0" w14:textId="77777777" w:rsidTr="00F63E3A">
        <w:trPr>
          <w:trHeight w:val="283"/>
          <w:jc w:val="center"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01A545E" w14:textId="77777777" w:rsidR="00975138" w:rsidRPr="00EF6EA5" w:rsidRDefault="00975138" w:rsidP="00F63E3A">
            <w:pPr>
              <w:spacing w:line="240" w:lineRule="exact"/>
              <w:jc w:val="center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2.</w:t>
            </w:r>
          </w:p>
        </w:tc>
        <w:tc>
          <w:tcPr>
            <w:tcW w:w="9143" w:type="dxa"/>
            <w:shd w:val="clear" w:color="auto" w:fill="D9D9D9" w:themeFill="background1" w:themeFillShade="D9"/>
            <w:vAlign w:val="center"/>
          </w:tcPr>
          <w:p w14:paraId="4D23733D" w14:textId="77777777" w:rsidR="00975138" w:rsidRPr="00EF6EA5" w:rsidRDefault="00975138" w:rsidP="00F63E3A">
            <w:pPr>
              <w:spacing w:line="240" w:lineRule="exact"/>
              <w:jc w:val="both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  <w:r w:rsidRPr="00EF6EA5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学生の日本語能力および学習態度に関するその他の所見</w:t>
            </w:r>
          </w:p>
        </w:tc>
      </w:tr>
      <w:tr w:rsidR="00EF6EA5" w:rsidRPr="00EF6EA5" w14:paraId="5F080583" w14:textId="77777777" w:rsidTr="00F63E3A">
        <w:trPr>
          <w:trHeight w:val="2452"/>
          <w:jc w:val="center"/>
        </w:trPr>
        <w:tc>
          <w:tcPr>
            <w:tcW w:w="9852" w:type="dxa"/>
            <w:gridSpan w:val="2"/>
          </w:tcPr>
          <w:p w14:paraId="3F4F449D" w14:textId="77777777" w:rsidR="00975138" w:rsidRPr="00EF6EA5" w:rsidRDefault="00975138" w:rsidP="00F63E3A">
            <w:pPr>
              <w:spacing w:line="240" w:lineRule="exact"/>
              <w:rPr>
                <w:rFonts w:ascii="メイリオ" w:eastAsia="メイリオ" w:hAnsi="メイリオ" w:cs="メイリオ"/>
                <w:color w:val="000000" w:themeColor="text1"/>
                <w:sz w:val="21"/>
                <w:szCs w:val="21"/>
                <w:lang w:eastAsia="ja-JP"/>
              </w:rPr>
            </w:pPr>
          </w:p>
        </w:tc>
      </w:tr>
    </w:tbl>
    <w:p w14:paraId="51C8618F" w14:textId="77777777" w:rsidR="00975138" w:rsidRPr="00EF6EA5" w:rsidRDefault="00975138" w:rsidP="00975138">
      <w:pPr>
        <w:spacing w:before="8" w:after="0" w:line="280" w:lineRule="exact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</w:p>
    <w:p w14:paraId="0F53852B" w14:textId="77777777" w:rsidR="00975138" w:rsidRPr="00EF6EA5" w:rsidRDefault="00975138" w:rsidP="00975138">
      <w:pPr>
        <w:spacing w:after="0" w:line="240" w:lineRule="auto"/>
        <w:ind w:right="-20" w:firstLineChars="1417" w:firstLine="2976"/>
        <w:rPr>
          <w:rFonts w:ascii="メイリオ" w:eastAsia="メイリオ" w:hAnsi="メイリオ" w:cs="メイリオ"/>
          <w:color w:val="000000" w:themeColor="text1"/>
          <w:sz w:val="18"/>
          <w:szCs w:val="18"/>
          <w:lang w:eastAsia="ja-JP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>作成年月日</w:t>
      </w:r>
      <w:r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 xml:space="preserve">　　　</w:t>
      </w:r>
      <w:r w:rsidR="00F16E15"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 xml:space="preserve">　</w:t>
      </w:r>
      <w:r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 xml:space="preserve">　　</w:t>
      </w:r>
      <w:r w:rsidR="00F16E15"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 xml:space="preserve">　</w:t>
      </w:r>
      <w:r w:rsidRPr="00EF6EA5">
        <w:rPr>
          <w:rFonts w:ascii="メイリオ" w:eastAsia="メイリオ" w:hAnsi="メイリオ" w:cs="メイリオ" w:hint="eastAsia"/>
          <w:color w:val="000000" w:themeColor="text1"/>
          <w:sz w:val="18"/>
          <w:szCs w:val="18"/>
          <w:u w:val="single" w:color="000000"/>
          <w:lang w:eastAsia="ja-JP"/>
        </w:rPr>
        <w:t xml:space="preserve">　　</w:t>
      </w:r>
      <w:r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>年</w:t>
      </w:r>
      <w:r w:rsidR="00F16E15"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 xml:space="preserve">　　　　　　　</w:t>
      </w:r>
      <w:r w:rsidR="00F16E15" w:rsidRPr="00EF6EA5">
        <w:rPr>
          <w:rFonts w:ascii="メイリオ" w:eastAsia="メイリオ" w:hAnsi="メイリオ" w:cs="メイリオ" w:hint="eastAsia"/>
          <w:color w:val="000000" w:themeColor="text1"/>
          <w:sz w:val="18"/>
          <w:szCs w:val="18"/>
          <w:u w:val="single" w:color="000000"/>
          <w:lang w:eastAsia="ja-JP"/>
        </w:rPr>
        <w:t xml:space="preserve">　　</w:t>
      </w:r>
      <w:r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>月</w:t>
      </w:r>
      <w:r w:rsidR="00F16E15"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 xml:space="preserve">　　　　　　　　</w:t>
      </w:r>
      <w:r w:rsidR="00F16E15" w:rsidRPr="00EF6EA5">
        <w:rPr>
          <w:rFonts w:ascii="メイリオ" w:eastAsia="メイリオ" w:hAnsi="メイリオ" w:cs="メイリオ" w:hint="eastAsia"/>
          <w:color w:val="000000" w:themeColor="text1"/>
          <w:sz w:val="18"/>
          <w:szCs w:val="18"/>
          <w:u w:val="single" w:color="000000"/>
          <w:lang w:eastAsia="ja-JP"/>
        </w:rPr>
        <w:t xml:space="preserve">　　</w:t>
      </w:r>
      <w:r w:rsidRPr="00EF6EA5">
        <w:rPr>
          <w:rFonts w:ascii="メイリオ" w:eastAsia="メイリオ" w:hAnsi="メイリオ" w:cs="メイリオ"/>
          <w:color w:val="000000" w:themeColor="text1"/>
          <w:sz w:val="18"/>
          <w:szCs w:val="18"/>
          <w:u w:val="single" w:color="000000"/>
          <w:lang w:eastAsia="ja-JP"/>
        </w:rPr>
        <w:t>日</w:t>
      </w:r>
    </w:p>
    <w:p w14:paraId="12286A69" w14:textId="77777777" w:rsidR="00975138" w:rsidRPr="00EF6EA5" w:rsidRDefault="00975138" w:rsidP="00975138">
      <w:pPr>
        <w:spacing w:after="0" w:line="240" w:lineRule="auto"/>
        <w:ind w:leftChars="773" w:left="1701" w:firstLineChars="1417" w:firstLine="1559"/>
        <w:rPr>
          <w:rFonts w:ascii="メイリオ" w:eastAsia="メイリオ" w:hAnsi="メイリオ" w:cs="メイリオ"/>
          <w:color w:val="000000" w:themeColor="text1"/>
          <w:sz w:val="11"/>
          <w:szCs w:val="11"/>
          <w:lang w:eastAsia="ja-JP"/>
        </w:rPr>
      </w:pPr>
    </w:p>
    <w:p w14:paraId="338702EE" w14:textId="77777777" w:rsidR="00975138" w:rsidRPr="00EF6EA5" w:rsidRDefault="00975138" w:rsidP="00975138">
      <w:pPr>
        <w:spacing w:after="0" w:line="240" w:lineRule="auto"/>
        <w:ind w:right="-20" w:firstLineChars="1417" w:firstLine="2976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zh-CN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zh-CN"/>
        </w:rPr>
        <w:t>記載者所属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 w:color="000000"/>
          <w:lang w:eastAsia="zh-CN"/>
        </w:rPr>
        <w:t xml:space="preserve">　　　　　　　　　　　　　　　　　　　　　　　　　　　</w:t>
      </w:r>
    </w:p>
    <w:p w14:paraId="5D88348F" w14:textId="77777777" w:rsidR="00975138" w:rsidRPr="00EF6EA5" w:rsidRDefault="00975138" w:rsidP="00975138">
      <w:pPr>
        <w:spacing w:after="0" w:line="240" w:lineRule="auto"/>
        <w:ind w:leftChars="773" w:left="1701" w:firstLineChars="1417" w:firstLine="1559"/>
        <w:rPr>
          <w:rFonts w:ascii="メイリオ" w:eastAsia="メイリオ" w:hAnsi="メイリオ" w:cs="メイリオ"/>
          <w:color w:val="000000" w:themeColor="text1"/>
          <w:sz w:val="11"/>
          <w:szCs w:val="11"/>
          <w:lang w:eastAsia="zh-CN"/>
        </w:rPr>
      </w:pPr>
    </w:p>
    <w:p w14:paraId="4D553275" w14:textId="77777777" w:rsidR="00975138" w:rsidRPr="00EF6EA5" w:rsidRDefault="00975138" w:rsidP="00975138">
      <w:pPr>
        <w:spacing w:after="0" w:line="240" w:lineRule="auto"/>
        <w:ind w:right="-20" w:firstLineChars="1417" w:firstLine="2976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>職　　　名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 w:color="000000"/>
          <w:lang w:eastAsia="ja-JP"/>
        </w:rPr>
        <w:t xml:space="preserve">　　　　　　　　　　　　　　　　　　　　　　　　　　　</w:t>
      </w:r>
    </w:p>
    <w:p w14:paraId="587D8A8B" w14:textId="77777777" w:rsidR="00975138" w:rsidRPr="00EF6EA5" w:rsidRDefault="00975138" w:rsidP="00975138">
      <w:pPr>
        <w:spacing w:after="0" w:line="240" w:lineRule="auto"/>
        <w:ind w:leftChars="773" w:left="1701" w:firstLineChars="1417" w:firstLine="1559"/>
        <w:rPr>
          <w:rFonts w:ascii="メイリオ" w:eastAsia="メイリオ" w:hAnsi="メイリオ" w:cs="メイリオ"/>
          <w:color w:val="000000" w:themeColor="text1"/>
          <w:sz w:val="11"/>
          <w:szCs w:val="11"/>
          <w:lang w:eastAsia="ja-JP"/>
        </w:rPr>
      </w:pPr>
    </w:p>
    <w:p w14:paraId="6338E0BE" w14:textId="77777777" w:rsidR="00975138" w:rsidRPr="00EF6EA5" w:rsidRDefault="00975138" w:rsidP="00975138">
      <w:pPr>
        <w:spacing w:after="0" w:line="240" w:lineRule="auto"/>
        <w:ind w:right="-20" w:firstLineChars="1417" w:firstLine="2976"/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>氏　　　名</w:t>
      </w: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 w:color="000000"/>
          <w:lang w:eastAsia="ja-JP"/>
        </w:rPr>
        <w:t xml:space="preserve">　　　　　　　　　　　　　　　　　　　　　　　　　　　</w:t>
      </w:r>
    </w:p>
    <w:p w14:paraId="1812C898" w14:textId="77777777" w:rsidR="00975138" w:rsidRPr="00EF6EA5" w:rsidRDefault="00975138" w:rsidP="00975138">
      <w:pPr>
        <w:spacing w:after="0" w:line="240" w:lineRule="auto"/>
        <w:ind w:leftChars="773" w:left="1701" w:firstLineChars="1811" w:firstLine="1992"/>
        <w:rPr>
          <w:rFonts w:ascii="メイリオ" w:eastAsia="メイリオ" w:hAnsi="メイリオ" w:cs="メイリオ"/>
          <w:color w:val="000000" w:themeColor="text1"/>
          <w:sz w:val="11"/>
          <w:szCs w:val="11"/>
          <w:lang w:eastAsia="ja-JP"/>
        </w:rPr>
      </w:pPr>
    </w:p>
    <w:p w14:paraId="6371A1DA" w14:textId="4804298E" w:rsidR="000E2EEA" w:rsidRPr="00EF6EA5" w:rsidRDefault="00975138" w:rsidP="00FB1251">
      <w:pPr>
        <w:spacing w:after="0" w:line="240" w:lineRule="exact"/>
        <w:ind w:firstLineChars="1417" w:firstLine="2976"/>
        <w:rPr>
          <w:rFonts w:ascii="メイリオ" w:eastAsia="メイリオ" w:hAnsi="メイリオ" w:cs="メイリオ"/>
          <w:color w:val="000000" w:themeColor="text1"/>
          <w:sz w:val="21"/>
          <w:szCs w:val="21"/>
          <w:u w:val="single" w:color="000000"/>
          <w:lang w:eastAsia="ja-JP"/>
        </w:rPr>
      </w:pPr>
      <w:r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lang w:eastAsia="ja-JP"/>
        </w:rPr>
        <w:t>署　　　名</w:t>
      </w:r>
      <w:r w:rsidR="000E2EEA" w:rsidRPr="00EF6EA5">
        <w:rPr>
          <w:rFonts w:ascii="メイリオ" w:eastAsia="メイリオ" w:hAnsi="メイリオ" w:cs="メイリオ"/>
          <w:color w:val="000000" w:themeColor="text1"/>
          <w:sz w:val="21"/>
          <w:szCs w:val="21"/>
          <w:u w:val="single" w:color="000000"/>
          <w:lang w:eastAsia="ja-JP"/>
        </w:rPr>
        <w:t xml:space="preserve">　　　　　　　　　　　　　　　　　　　</w:t>
      </w:r>
      <w:r w:rsidR="000E2EEA" w:rsidRPr="00EF6EA5">
        <w:rPr>
          <w:rFonts w:ascii="メイリオ" w:eastAsia="メイリオ" w:hAnsi="メイリオ" w:cs="メイリオ" w:hint="eastAsia"/>
          <w:color w:val="000000" w:themeColor="text1"/>
          <w:sz w:val="21"/>
          <w:szCs w:val="21"/>
          <w:u w:val="single" w:color="000000"/>
          <w:lang w:eastAsia="ja-JP"/>
        </w:rPr>
        <w:t xml:space="preserve">　　　　　　　　</w:t>
      </w:r>
    </w:p>
    <w:sectPr w:rsidR="000E2EEA" w:rsidRPr="00EF6EA5" w:rsidSect="00797067">
      <w:footerReference w:type="default" r:id="rId8"/>
      <w:pgSz w:w="11920" w:h="16840"/>
      <w:pgMar w:top="1134" w:right="1134" w:bottom="1134" w:left="113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17701" w14:textId="77777777" w:rsidR="00775D01" w:rsidRDefault="00775D01">
      <w:pPr>
        <w:spacing w:after="0" w:line="240" w:lineRule="auto"/>
      </w:pPr>
      <w:r>
        <w:separator/>
      </w:r>
    </w:p>
  </w:endnote>
  <w:endnote w:type="continuationSeparator" w:id="0">
    <w:p w14:paraId="3514E643" w14:textId="77777777" w:rsidR="00775D01" w:rsidRDefault="00775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AE56B" w14:textId="77777777" w:rsidR="006B67C8" w:rsidRDefault="006B67C8">
    <w:pPr>
      <w:pStyle w:val="a5"/>
      <w:jc w:val="center"/>
    </w:pPr>
  </w:p>
  <w:p w14:paraId="5FA02ADD" w14:textId="77777777" w:rsidR="006B67C8" w:rsidRDefault="006B67C8">
    <w:pPr>
      <w:spacing w:after="0" w:line="0" w:lineRule="atLeast"/>
      <w:rPr>
        <w:sz w:val="0"/>
        <w:szCs w:val="0"/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91DBC4" w14:textId="77777777" w:rsidR="00775D01" w:rsidRDefault="00775D01">
      <w:pPr>
        <w:spacing w:after="0" w:line="240" w:lineRule="auto"/>
      </w:pPr>
      <w:r>
        <w:separator/>
      </w:r>
    </w:p>
  </w:footnote>
  <w:footnote w:type="continuationSeparator" w:id="0">
    <w:p w14:paraId="6173641F" w14:textId="77777777" w:rsidR="00775D01" w:rsidRDefault="00775D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456F"/>
    <w:multiLevelType w:val="hybridMultilevel"/>
    <w:tmpl w:val="DF704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B25972"/>
    <w:multiLevelType w:val="hybridMultilevel"/>
    <w:tmpl w:val="7FE05532"/>
    <w:lvl w:ilvl="0" w:tplc="5F4C43D4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54CCA4A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DD4ADE"/>
    <w:multiLevelType w:val="hybridMultilevel"/>
    <w:tmpl w:val="3742619A"/>
    <w:lvl w:ilvl="0" w:tplc="54A24A64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863E9B"/>
    <w:multiLevelType w:val="hybridMultilevel"/>
    <w:tmpl w:val="AA04FDE8"/>
    <w:lvl w:ilvl="0" w:tplc="9D067B74">
      <w:start w:val="4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E6361"/>
    <w:multiLevelType w:val="hybridMultilevel"/>
    <w:tmpl w:val="85F824A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0D830ADD"/>
    <w:multiLevelType w:val="hybridMultilevel"/>
    <w:tmpl w:val="D20A45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975B45"/>
    <w:multiLevelType w:val="hybridMultilevel"/>
    <w:tmpl w:val="555AE2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60D32DC"/>
    <w:multiLevelType w:val="hybridMultilevel"/>
    <w:tmpl w:val="E99A55D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741C73"/>
    <w:multiLevelType w:val="hybridMultilevel"/>
    <w:tmpl w:val="D3620B00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A1D51"/>
    <w:multiLevelType w:val="hybridMultilevel"/>
    <w:tmpl w:val="B3347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78351D"/>
    <w:multiLevelType w:val="hybridMultilevel"/>
    <w:tmpl w:val="2E76CE76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3D4D10"/>
    <w:multiLevelType w:val="hybridMultilevel"/>
    <w:tmpl w:val="3FCA7F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9A0EC7"/>
    <w:multiLevelType w:val="hybridMultilevel"/>
    <w:tmpl w:val="3D4AA9B2"/>
    <w:lvl w:ilvl="0" w:tplc="B8AC2870">
      <w:start w:val="4"/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1A3E8C"/>
    <w:multiLevelType w:val="hybridMultilevel"/>
    <w:tmpl w:val="641ABEEC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8DB18E8"/>
    <w:multiLevelType w:val="hybridMultilevel"/>
    <w:tmpl w:val="65363D08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CD697D"/>
    <w:multiLevelType w:val="hybridMultilevel"/>
    <w:tmpl w:val="4C141BDA"/>
    <w:lvl w:ilvl="0" w:tplc="4282CEBA">
      <w:start w:val="2"/>
      <w:numFmt w:val="bullet"/>
      <w:lvlText w:val="・"/>
      <w:lvlJc w:val="left"/>
      <w:pPr>
        <w:ind w:left="1200" w:hanging="42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6" w15:restartNumberingAfterBreak="0">
    <w:nsid w:val="2EC90610"/>
    <w:multiLevelType w:val="hybridMultilevel"/>
    <w:tmpl w:val="64A6D2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A546F1"/>
    <w:multiLevelType w:val="hybridMultilevel"/>
    <w:tmpl w:val="9AA4FBA6"/>
    <w:lvl w:ilvl="0" w:tplc="C44AF1A6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795B8E"/>
    <w:multiLevelType w:val="hybridMultilevel"/>
    <w:tmpl w:val="445ABC40"/>
    <w:lvl w:ilvl="0" w:tplc="BC56D460">
      <w:start w:val="1"/>
      <w:numFmt w:val="bullet"/>
      <w:lvlText w:val="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A27244"/>
    <w:multiLevelType w:val="hybridMultilevel"/>
    <w:tmpl w:val="BFB044A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056889"/>
    <w:multiLevelType w:val="hybridMultilevel"/>
    <w:tmpl w:val="38964572"/>
    <w:lvl w:ilvl="0" w:tplc="807A3064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  <w:sz w:val="21"/>
        <w:szCs w:val="21"/>
        <w:lang w:val="en-US"/>
      </w:rPr>
    </w:lvl>
    <w:lvl w:ilvl="1" w:tplc="BABEAD8A">
      <w:start w:val="10"/>
      <w:numFmt w:val="bullet"/>
      <w:lvlText w:val="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6706A4A"/>
    <w:multiLevelType w:val="hybridMultilevel"/>
    <w:tmpl w:val="B4DA9BA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16CD9"/>
    <w:multiLevelType w:val="hybridMultilevel"/>
    <w:tmpl w:val="30E08EB8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133580A"/>
    <w:multiLevelType w:val="hybridMultilevel"/>
    <w:tmpl w:val="8544FFF8"/>
    <w:lvl w:ilvl="0" w:tplc="1EF4C5E4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70EA581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  <w:lang w:val="en-U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35550"/>
    <w:multiLevelType w:val="hybridMultilevel"/>
    <w:tmpl w:val="7116F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20B7315"/>
    <w:multiLevelType w:val="hybridMultilevel"/>
    <w:tmpl w:val="64E082F4"/>
    <w:lvl w:ilvl="0" w:tplc="7DA6EE80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2D5D10"/>
    <w:multiLevelType w:val="hybridMultilevel"/>
    <w:tmpl w:val="E5DCDA2A"/>
    <w:lvl w:ilvl="0" w:tplc="1504A2DC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4000BDE4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8427518">
    <w:abstractNumId w:val="20"/>
  </w:num>
  <w:num w:numId="2" w16cid:durableId="405151907">
    <w:abstractNumId w:val="13"/>
  </w:num>
  <w:num w:numId="3" w16cid:durableId="251008300">
    <w:abstractNumId w:val="22"/>
  </w:num>
  <w:num w:numId="4" w16cid:durableId="1424104060">
    <w:abstractNumId w:val="23"/>
  </w:num>
  <w:num w:numId="5" w16cid:durableId="1407217826">
    <w:abstractNumId w:val="16"/>
  </w:num>
  <w:num w:numId="6" w16cid:durableId="983125481">
    <w:abstractNumId w:val="6"/>
  </w:num>
  <w:num w:numId="7" w16cid:durableId="1907492494">
    <w:abstractNumId w:val="26"/>
  </w:num>
  <w:num w:numId="8" w16cid:durableId="357242129">
    <w:abstractNumId w:val="1"/>
  </w:num>
  <w:num w:numId="9" w16cid:durableId="1937903647">
    <w:abstractNumId w:val="4"/>
  </w:num>
  <w:num w:numId="10" w16cid:durableId="1064793070">
    <w:abstractNumId w:val="15"/>
  </w:num>
  <w:num w:numId="11" w16cid:durableId="1867058793">
    <w:abstractNumId w:val="24"/>
  </w:num>
  <w:num w:numId="12" w16cid:durableId="1031613030">
    <w:abstractNumId w:val="21"/>
  </w:num>
  <w:num w:numId="13" w16cid:durableId="1102723098">
    <w:abstractNumId w:val="3"/>
  </w:num>
  <w:num w:numId="14" w16cid:durableId="1200243204">
    <w:abstractNumId w:val="17"/>
  </w:num>
  <w:num w:numId="15" w16cid:durableId="119350434">
    <w:abstractNumId w:val="12"/>
  </w:num>
  <w:num w:numId="16" w16cid:durableId="910428861">
    <w:abstractNumId w:val="5"/>
  </w:num>
  <w:num w:numId="17" w16cid:durableId="331297377">
    <w:abstractNumId w:val="11"/>
  </w:num>
  <w:num w:numId="18" w16cid:durableId="2031028976">
    <w:abstractNumId w:val="0"/>
  </w:num>
  <w:num w:numId="19" w16cid:durableId="1341931601">
    <w:abstractNumId w:val="18"/>
  </w:num>
  <w:num w:numId="20" w16cid:durableId="1453130328">
    <w:abstractNumId w:val="9"/>
  </w:num>
  <w:num w:numId="21" w16cid:durableId="1210265198">
    <w:abstractNumId w:val="7"/>
  </w:num>
  <w:num w:numId="22" w16cid:durableId="207880397">
    <w:abstractNumId w:val="19"/>
  </w:num>
  <w:num w:numId="23" w16cid:durableId="17701219">
    <w:abstractNumId w:val="14"/>
  </w:num>
  <w:num w:numId="24" w16cid:durableId="1189760645">
    <w:abstractNumId w:val="25"/>
  </w:num>
  <w:num w:numId="25" w16cid:durableId="1365861443">
    <w:abstractNumId w:val="10"/>
  </w:num>
  <w:num w:numId="26" w16cid:durableId="188110302">
    <w:abstractNumId w:val="8"/>
  </w:num>
  <w:num w:numId="27" w16cid:durableId="1929851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51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Y3tDA0NDEzNbFU0lEKTi0uzszPAykwrgUAcTxGYywAAAA="/>
  </w:docVars>
  <w:rsids>
    <w:rsidRoot w:val="007301EB"/>
    <w:rsid w:val="00012754"/>
    <w:rsid w:val="000142C2"/>
    <w:rsid w:val="00015B45"/>
    <w:rsid w:val="0002563A"/>
    <w:rsid w:val="000266F4"/>
    <w:rsid w:val="00027283"/>
    <w:rsid w:val="00032367"/>
    <w:rsid w:val="00046150"/>
    <w:rsid w:val="0004789F"/>
    <w:rsid w:val="000500D6"/>
    <w:rsid w:val="00050E02"/>
    <w:rsid w:val="00050F2E"/>
    <w:rsid w:val="00061192"/>
    <w:rsid w:val="000653C9"/>
    <w:rsid w:val="00072F5A"/>
    <w:rsid w:val="00073384"/>
    <w:rsid w:val="0008696A"/>
    <w:rsid w:val="00091565"/>
    <w:rsid w:val="00095FED"/>
    <w:rsid w:val="000977FE"/>
    <w:rsid w:val="000B37EE"/>
    <w:rsid w:val="000B696F"/>
    <w:rsid w:val="000B7D8D"/>
    <w:rsid w:val="000C0D79"/>
    <w:rsid w:val="000C1DBA"/>
    <w:rsid w:val="000C1EF2"/>
    <w:rsid w:val="000C2EA3"/>
    <w:rsid w:val="000E2EEA"/>
    <w:rsid w:val="000E47F9"/>
    <w:rsid w:val="000F57F9"/>
    <w:rsid w:val="00101F1C"/>
    <w:rsid w:val="00106B68"/>
    <w:rsid w:val="0012051D"/>
    <w:rsid w:val="00123972"/>
    <w:rsid w:val="00126A68"/>
    <w:rsid w:val="001324BB"/>
    <w:rsid w:val="001463EB"/>
    <w:rsid w:val="00146B2A"/>
    <w:rsid w:val="00150823"/>
    <w:rsid w:val="0015290A"/>
    <w:rsid w:val="00153E92"/>
    <w:rsid w:val="00154931"/>
    <w:rsid w:val="001566FB"/>
    <w:rsid w:val="00166C16"/>
    <w:rsid w:val="00167B2B"/>
    <w:rsid w:val="001706B6"/>
    <w:rsid w:val="001758E8"/>
    <w:rsid w:val="001768BA"/>
    <w:rsid w:val="00176ED5"/>
    <w:rsid w:val="00176F9A"/>
    <w:rsid w:val="00180501"/>
    <w:rsid w:val="00182077"/>
    <w:rsid w:val="001871F3"/>
    <w:rsid w:val="001875A6"/>
    <w:rsid w:val="00193441"/>
    <w:rsid w:val="001954C6"/>
    <w:rsid w:val="001A001F"/>
    <w:rsid w:val="001A3E4C"/>
    <w:rsid w:val="001B3FE9"/>
    <w:rsid w:val="001B4749"/>
    <w:rsid w:val="001C3E74"/>
    <w:rsid w:val="001C4305"/>
    <w:rsid w:val="001D45CC"/>
    <w:rsid w:val="001D5D8B"/>
    <w:rsid w:val="001D6EBB"/>
    <w:rsid w:val="001E0FD6"/>
    <w:rsid w:val="001E75ED"/>
    <w:rsid w:val="001E79A7"/>
    <w:rsid w:val="001F2FB5"/>
    <w:rsid w:val="002033B4"/>
    <w:rsid w:val="00205746"/>
    <w:rsid w:val="00214A1D"/>
    <w:rsid w:val="002159D2"/>
    <w:rsid w:val="00215DD9"/>
    <w:rsid w:val="00236D9E"/>
    <w:rsid w:val="00241262"/>
    <w:rsid w:val="00250E21"/>
    <w:rsid w:val="00254168"/>
    <w:rsid w:val="00256173"/>
    <w:rsid w:val="00256E3E"/>
    <w:rsid w:val="002622EA"/>
    <w:rsid w:val="002674B3"/>
    <w:rsid w:val="00272136"/>
    <w:rsid w:val="00273D3C"/>
    <w:rsid w:val="00276749"/>
    <w:rsid w:val="002778BE"/>
    <w:rsid w:val="00282D75"/>
    <w:rsid w:val="002835AB"/>
    <w:rsid w:val="002A07F0"/>
    <w:rsid w:val="002A204C"/>
    <w:rsid w:val="002A41C6"/>
    <w:rsid w:val="002B0373"/>
    <w:rsid w:val="002B2E9A"/>
    <w:rsid w:val="002B313E"/>
    <w:rsid w:val="002B39AA"/>
    <w:rsid w:val="002B4054"/>
    <w:rsid w:val="002C0613"/>
    <w:rsid w:val="002C234D"/>
    <w:rsid w:val="002C6F18"/>
    <w:rsid w:val="002C7008"/>
    <w:rsid w:val="002D0B93"/>
    <w:rsid w:val="002D116D"/>
    <w:rsid w:val="002D4665"/>
    <w:rsid w:val="002E4499"/>
    <w:rsid w:val="002F672C"/>
    <w:rsid w:val="002F76F7"/>
    <w:rsid w:val="00305B1B"/>
    <w:rsid w:val="00306937"/>
    <w:rsid w:val="00317B81"/>
    <w:rsid w:val="003229F5"/>
    <w:rsid w:val="003330EC"/>
    <w:rsid w:val="003367D9"/>
    <w:rsid w:val="00354FD6"/>
    <w:rsid w:val="00355388"/>
    <w:rsid w:val="00365957"/>
    <w:rsid w:val="00381049"/>
    <w:rsid w:val="00386E26"/>
    <w:rsid w:val="003877F1"/>
    <w:rsid w:val="00387BD1"/>
    <w:rsid w:val="003A06A5"/>
    <w:rsid w:val="003A38D9"/>
    <w:rsid w:val="003A4400"/>
    <w:rsid w:val="003A70F4"/>
    <w:rsid w:val="003B3C87"/>
    <w:rsid w:val="003C4E43"/>
    <w:rsid w:val="003D059D"/>
    <w:rsid w:val="003D2444"/>
    <w:rsid w:val="003D388F"/>
    <w:rsid w:val="003D52B1"/>
    <w:rsid w:val="003F21E6"/>
    <w:rsid w:val="003F25BB"/>
    <w:rsid w:val="003F27F6"/>
    <w:rsid w:val="00402CD0"/>
    <w:rsid w:val="004072BB"/>
    <w:rsid w:val="004119FA"/>
    <w:rsid w:val="004129F6"/>
    <w:rsid w:val="00413907"/>
    <w:rsid w:val="00422366"/>
    <w:rsid w:val="0042419E"/>
    <w:rsid w:val="00435361"/>
    <w:rsid w:val="00435848"/>
    <w:rsid w:val="0043634D"/>
    <w:rsid w:val="004377CA"/>
    <w:rsid w:val="00442720"/>
    <w:rsid w:val="00445DA3"/>
    <w:rsid w:val="00454645"/>
    <w:rsid w:val="00475C63"/>
    <w:rsid w:val="00483027"/>
    <w:rsid w:val="0048472C"/>
    <w:rsid w:val="00490F1D"/>
    <w:rsid w:val="00492415"/>
    <w:rsid w:val="00493A36"/>
    <w:rsid w:val="004A352D"/>
    <w:rsid w:val="004A439C"/>
    <w:rsid w:val="004A72DE"/>
    <w:rsid w:val="004B0B0B"/>
    <w:rsid w:val="004B65FE"/>
    <w:rsid w:val="004B6680"/>
    <w:rsid w:val="004C3BEC"/>
    <w:rsid w:val="004C3F94"/>
    <w:rsid w:val="004E0C19"/>
    <w:rsid w:val="004E61B8"/>
    <w:rsid w:val="004E62FE"/>
    <w:rsid w:val="004F0324"/>
    <w:rsid w:val="004F29EE"/>
    <w:rsid w:val="0050459D"/>
    <w:rsid w:val="00510D17"/>
    <w:rsid w:val="00520032"/>
    <w:rsid w:val="00520E65"/>
    <w:rsid w:val="0053758B"/>
    <w:rsid w:val="00543C57"/>
    <w:rsid w:val="00547963"/>
    <w:rsid w:val="00560407"/>
    <w:rsid w:val="00561BBC"/>
    <w:rsid w:val="00567F62"/>
    <w:rsid w:val="00573414"/>
    <w:rsid w:val="00575283"/>
    <w:rsid w:val="0057590E"/>
    <w:rsid w:val="00576A5D"/>
    <w:rsid w:val="005806D7"/>
    <w:rsid w:val="005871F2"/>
    <w:rsid w:val="00597A6F"/>
    <w:rsid w:val="005A059E"/>
    <w:rsid w:val="005A470E"/>
    <w:rsid w:val="005A732F"/>
    <w:rsid w:val="005B2136"/>
    <w:rsid w:val="005B32B2"/>
    <w:rsid w:val="005B532E"/>
    <w:rsid w:val="005C1607"/>
    <w:rsid w:val="005C5D7B"/>
    <w:rsid w:val="005D10BA"/>
    <w:rsid w:val="005D7FFB"/>
    <w:rsid w:val="005F13E2"/>
    <w:rsid w:val="005F6FBA"/>
    <w:rsid w:val="006078C7"/>
    <w:rsid w:val="00622053"/>
    <w:rsid w:val="00625CB5"/>
    <w:rsid w:val="00630B9B"/>
    <w:rsid w:val="00635DAD"/>
    <w:rsid w:val="00635F1C"/>
    <w:rsid w:val="0064593A"/>
    <w:rsid w:val="00652323"/>
    <w:rsid w:val="00653559"/>
    <w:rsid w:val="00654195"/>
    <w:rsid w:val="00654B91"/>
    <w:rsid w:val="0065645C"/>
    <w:rsid w:val="00657004"/>
    <w:rsid w:val="00666D38"/>
    <w:rsid w:val="00671EBC"/>
    <w:rsid w:val="006A33CB"/>
    <w:rsid w:val="006A405C"/>
    <w:rsid w:val="006A5BB8"/>
    <w:rsid w:val="006B593B"/>
    <w:rsid w:val="006B67C8"/>
    <w:rsid w:val="006B6C8B"/>
    <w:rsid w:val="006D6955"/>
    <w:rsid w:val="006E400B"/>
    <w:rsid w:val="006E470A"/>
    <w:rsid w:val="006E5DDE"/>
    <w:rsid w:val="006F042F"/>
    <w:rsid w:val="006F2A78"/>
    <w:rsid w:val="006F49FB"/>
    <w:rsid w:val="006F7E0E"/>
    <w:rsid w:val="00701764"/>
    <w:rsid w:val="00701A16"/>
    <w:rsid w:val="00701F46"/>
    <w:rsid w:val="00703042"/>
    <w:rsid w:val="00714A2A"/>
    <w:rsid w:val="00716208"/>
    <w:rsid w:val="007168F5"/>
    <w:rsid w:val="007248FC"/>
    <w:rsid w:val="00726532"/>
    <w:rsid w:val="007301EB"/>
    <w:rsid w:val="00732858"/>
    <w:rsid w:val="00741235"/>
    <w:rsid w:val="00745C2B"/>
    <w:rsid w:val="00746F45"/>
    <w:rsid w:val="00750903"/>
    <w:rsid w:val="007513B0"/>
    <w:rsid w:val="007546AE"/>
    <w:rsid w:val="0075703B"/>
    <w:rsid w:val="0075705B"/>
    <w:rsid w:val="00760BCA"/>
    <w:rsid w:val="00762321"/>
    <w:rsid w:val="00766140"/>
    <w:rsid w:val="00767895"/>
    <w:rsid w:val="007724D2"/>
    <w:rsid w:val="00772FCD"/>
    <w:rsid w:val="00774F63"/>
    <w:rsid w:val="00775D01"/>
    <w:rsid w:val="00787017"/>
    <w:rsid w:val="00787781"/>
    <w:rsid w:val="00795895"/>
    <w:rsid w:val="00797067"/>
    <w:rsid w:val="007A03E4"/>
    <w:rsid w:val="007A0401"/>
    <w:rsid w:val="007A1933"/>
    <w:rsid w:val="007A28D3"/>
    <w:rsid w:val="007B73CF"/>
    <w:rsid w:val="007C0E15"/>
    <w:rsid w:val="007C1DBD"/>
    <w:rsid w:val="007D46F4"/>
    <w:rsid w:val="007D534C"/>
    <w:rsid w:val="007E09A4"/>
    <w:rsid w:val="007E2E82"/>
    <w:rsid w:val="007E6373"/>
    <w:rsid w:val="007F5496"/>
    <w:rsid w:val="007F64DE"/>
    <w:rsid w:val="007F7E32"/>
    <w:rsid w:val="00801310"/>
    <w:rsid w:val="00807B62"/>
    <w:rsid w:val="008115E4"/>
    <w:rsid w:val="00827A87"/>
    <w:rsid w:val="00831EC5"/>
    <w:rsid w:val="00840477"/>
    <w:rsid w:val="00846615"/>
    <w:rsid w:val="008508ED"/>
    <w:rsid w:val="0085273D"/>
    <w:rsid w:val="008532C6"/>
    <w:rsid w:val="00853CDE"/>
    <w:rsid w:val="00854F4B"/>
    <w:rsid w:val="00856FA1"/>
    <w:rsid w:val="008577C4"/>
    <w:rsid w:val="00871568"/>
    <w:rsid w:val="008747C9"/>
    <w:rsid w:val="00882E03"/>
    <w:rsid w:val="00883C2B"/>
    <w:rsid w:val="00884E6A"/>
    <w:rsid w:val="008854F7"/>
    <w:rsid w:val="00892358"/>
    <w:rsid w:val="008970EC"/>
    <w:rsid w:val="008A09DA"/>
    <w:rsid w:val="008A285A"/>
    <w:rsid w:val="008A5B65"/>
    <w:rsid w:val="008B6A5D"/>
    <w:rsid w:val="008C674B"/>
    <w:rsid w:val="008C7319"/>
    <w:rsid w:val="008E2DFA"/>
    <w:rsid w:val="008E43A8"/>
    <w:rsid w:val="008E5F1D"/>
    <w:rsid w:val="008F657F"/>
    <w:rsid w:val="009009CA"/>
    <w:rsid w:val="0090688E"/>
    <w:rsid w:val="00912DA0"/>
    <w:rsid w:val="0091348F"/>
    <w:rsid w:val="009135BE"/>
    <w:rsid w:val="009223A9"/>
    <w:rsid w:val="00923848"/>
    <w:rsid w:val="009240F1"/>
    <w:rsid w:val="009329D9"/>
    <w:rsid w:val="009352B9"/>
    <w:rsid w:val="00940C5B"/>
    <w:rsid w:val="00942056"/>
    <w:rsid w:val="009438CB"/>
    <w:rsid w:val="00943F3C"/>
    <w:rsid w:val="009632A2"/>
    <w:rsid w:val="009719A2"/>
    <w:rsid w:val="009724DC"/>
    <w:rsid w:val="00975138"/>
    <w:rsid w:val="00975370"/>
    <w:rsid w:val="00981CAC"/>
    <w:rsid w:val="009833EF"/>
    <w:rsid w:val="00995D8A"/>
    <w:rsid w:val="0099666A"/>
    <w:rsid w:val="009971F3"/>
    <w:rsid w:val="009A429B"/>
    <w:rsid w:val="009A5C7C"/>
    <w:rsid w:val="009A6668"/>
    <w:rsid w:val="009A7A9B"/>
    <w:rsid w:val="009B1254"/>
    <w:rsid w:val="009C149E"/>
    <w:rsid w:val="009C458C"/>
    <w:rsid w:val="009D74F5"/>
    <w:rsid w:val="009D75D7"/>
    <w:rsid w:val="009E573A"/>
    <w:rsid w:val="009F1964"/>
    <w:rsid w:val="009F2310"/>
    <w:rsid w:val="00A06770"/>
    <w:rsid w:val="00A15E97"/>
    <w:rsid w:val="00A169EC"/>
    <w:rsid w:val="00A17BA5"/>
    <w:rsid w:val="00A229B6"/>
    <w:rsid w:val="00A25CF6"/>
    <w:rsid w:val="00A3640F"/>
    <w:rsid w:val="00A43CD6"/>
    <w:rsid w:val="00A5444A"/>
    <w:rsid w:val="00A617DC"/>
    <w:rsid w:val="00A62545"/>
    <w:rsid w:val="00A660FD"/>
    <w:rsid w:val="00A75375"/>
    <w:rsid w:val="00A82C01"/>
    <w:rsid w:val="00A83D0E"/>
    <w:rsid w:val="00A84220"/>
    <w:rsid w:val="00A916DD"/>
    <w:rsid w:val="00A91F90"/>
    <w:rsid w:val="00A94DDE"/>
    <w:rsid w:val="00A958D3"/>
    <w:rsid w:val="00A969AD"/>
    <w:rsid w:val="00AA0ECC"/>
    <w:rsid w:val="00AB1A6B"/>
    <w:rsid w:val="00AB5390"/>
    <w:rsid w:val="00AB574F"/>
    <w:rsid w:val="00AC03E1"/>
    <w:rsid w:val="00AC5907"/>
    <w:rsid w:val="00AC5DC3"/>
    <w:rsid w:val="00AD1434"/>
    <w:rsid w:val="00AD2AB5"/>
    <w:rsid w:val="00AD750E"/>
    <w:rsid w:val="00AE52D0"/>
    <w:rsid w:val="00AE65B3"/>
    <w:rsid w:val="00AE76C8"/>
    <w:rsid w:val="00AF6B60"/>
    <w:rsid w:val="00B16193"/>
    <w:rsid w:val="00B4062A"/>
    <w:rsid w:val="00B511AC"/>
    <w:rsid w:val="00B51949"/>
    <w:rsid w:val="00B52E85"/>
    <w:rsid w:val="00B6070A"/>
    <w:rsid w:val="00B6289C"/>
    <w:rsid w:val="00B65870"/>
    <w:rsid w:val="00B71CED"/>
    <w:rsid w:val="00B73FBD"/>
    <w:rsid w:val="00B74927"/>
    <w:rsid w:val="00B77557"/>
    <w:rsid w:val="00B80838"/>
    <w:rsid w:val="00B80C33"/>
    <w:rsid w:val="00B8241A"/>
    <w:rsid w:val="00BA0358"/>
    <w:rsid w:val="00BA09E5"/>
    <w:rsid w:val="00BA51E4"/>
    <w:rsid w:val="00BB231B"/>
    <w:rsid w:val="00BB281D"/>
    <w:rsid w:val="00BB4705"/>
    <w:rsid w:val="00BC638A"/>
    <w:rsid w:val="00BD3857"/>
    <w:rsid w:val="00BD57C6"/>
    <w:rsid w:val="00BE0406"/>
    <w:rsid w:val="00BE213C"/>
    <w:rsid w:val="00BE27DC"/>
    <w:rsid w:val="00BF6987"/>
    <w:rsid w:val="00BF6A8C"/>
    <w:rsid w:val="00C31D2C"/>
    <w:rsid w:val="00C33867"/>
    <w:rsid w:val="00C37094"/>
    <w:rsid w:val="00C37ABF"/>
    <w:rsid w:val="00C41451"/>
    <w:rsid w:val="00C4337B"/>
    <w:rsid w:val="00C45361"/>
    <w:rsid w:val="00C46C96"/>
    <w:rsid w:val="00C47098"/>
    <w:rsid w:val="00C479E2"/>
    <w:rsid w:val="00C47C82"/>
    <w:rsid w:val="00C55572"/>
    <w:rsid w:val="00C55E5C"/>
    <w:rsid w:val="00C6774B"/>
    <w:rsid w:val="00C7041F"/>
    <w:rsid w:val="00C72EA4"/>
    <w:rsid w:val="00C7466C"/>
    <w:rsid w:val="00C74BA6"/>
    <w:rsid w:val="00C77D40"/>
    <w:rsid w:val="00C90D72"/>
    <w:rsid w:val="00C962F5"/>
    <w:rsid w:val="00C970D1"/>
    <w:rsid w:val="00CB773F"/>
    <w:rsid w:val="00CC12EF"/>
    <w:rsid w:val="00CC6B04"/>
    <w:rsid w:val="00CE05CA"/>
    <w:rsid w:val="00CE141E"/>
    <w:rsid w:val="00CE3B0E"/>
    <w:rsid w:val="00CE5F6D"/>
    <w:rsid w:val="00CF5548"/>
    <w:rsid w:val="00D14F47"/>
    <w:rsid w:val="00D2180C"/>
    <w:rsid w:val="00D23874"/>
    <w:rsid w:val="00D23AAC"/>
    <w:rsid w:val="00D25426"/>
    <w:rsid w:val="00D27010"/>
    <w:rsid w:val="00D31464"/>
    <w:rsid w:val="00D31B70"/>
    <w:rsid w:val="00D3242F"/>
    <w:rsid w:val="00D346A0"/>
    <w:rsid w:val="00D42E95"/>
    <w:rsid w:val="00D461B8"/>
    <w:rsid w:val="00D524F6"/>
    <w:rsid w:val="00D5420C"/>
    <w:rsid w:val="00D5670E"/>
    <w:rsid w:val="00D57E4A"/>
    <w:rsid w:val="00D60637"/>
    <w:rsid w:val="00D60BDE"/>
    <w:rsid w:val="00D61151"/>
    <w:rsid w:val="00D61B0B"/>
    <w:rsid w:val="00D679D6"/>
    <w:rsid w:val="00D73681"/>
    <w:rsid w:val="00D91BA8"/>
    <w:rsid w:val="00D924CF"/>
    <w:rsid w:val="00D94F32"/>
    <w:rsid w:val="00D95A0D"/>
    <w:rsid w:val="00DA12AB"/>
    <w:rsid w:val="00DA7E6C"/>
    <w:rsid w:val="00DB1B33"/>
    <w:rsid w:val="00DB302B"/>
    <w:rsid w:val="00DC0E15"/>
    <w:rsid w:val="00DC0E40"/>
    <w:rsid w:val="00DC74AB"/>
    <w:rsid w:val="00DC78DD"/>
    <w:rsid w:val="00DD09DE"/>
    <w:rsid w:val="00DF0A98"/>
    <w:rsid w:val="00DF2757"/>
    <w:rsid w:val="00DF47DF"/>
    <w:rsid w:val="00DF5932"/>
    <w:rsid w:val="00E11FF9"/>
    <w:rsid w:val="00E1419E"/>
    <w:rsid w:val="00E14224"/>
    <w:rsid w:val="00E15D6C"/>
    <w:rsid w:val="00E1676B"/>
    <w:rsid w:val="00E2012F"/>
    <w:rsid w:val="00E205DC"/>
    <w:rsid w:val="00E22C60"/>
    <w:rsid w:val="00E2606E"/>
    <w:rsid w:val="00E31DD1"/>
    <w:rsid w:val="00E3359E"/>
    <w:rsid w:val="00E44935"/>
    <w:rsid w:val="00E45513"/>
    <w:rsid w:val="00E5377E"/>
    <w:rsid w:val="00E5796A"/>
    <w:rsid w:val="00E6031E"/>
    <w:rsid w:val="00E71FF9"/>
    <w:rsid w:val="00E82907"/>
    <w:rsid w:val="00E8547D"/>
    <w:rsid w:val="00E86E8D"/>
    <w:rsid w:val="00E911C6"/>
    <w:rsid w:val="00E96392"/>
    <w:rsid w:val="00EA0177"/>
    <w:rsid w:val="00EC25A7"/>
    <w:rsid w:val="00EC2EB8"/>
    <w:rsid w:val="00EE2775"/>
    <w:rsid w:val="00EE2A8C"/>
    <w:rsid w:val="00EF64B3"/>
    <w:rsid w:val="00EF6EA5"/>
    <w:rsid w:val="00EF6EB3"/>
    <w:rsid w:val="00F103FF"/>
    <w:rsid w:val="00F16E15"/>
    <w:rsid w:val="00F17876"/>
    <w:rsid w:val="00F20B5A"/>
    <w:rsid w:val="00F30471"/>
    <w:rsid w:val="00F33236"/>
    <w:rsid w:val="00F4083C"/>
    <w:rsid w:val="00F44901"/>
    <w:rsid w:val="00F50F9C"/>
    <w:rsid w:val="00F51114"/>
    <w:rsid w:val="00F53737"/>
    <w:rsid w:val="00F55428"/>
    <w:rsid w:val="00F5570C"/>
    <w:rsid w:val="00F571B3"/>
    <w:rsid w:val="00F63C51"/>
    <w:rsid w:val="00F63E3A"/>
    <w:rsid w:val="00F65595"/>
    <w:rsid w:val="00F674BF"/>
    <w:rsid w:val="00F71465"/>
    <w:rsid w:val="00F73C1B"/>
    <w:rsid w:val="00F87F2E"/>
    <w:rsid w:val="00F97C30"/>
    <w:rsid w:val="00FA38EF"/>
    <w:rsid w:val="00FA462D"/>
    <w:rsid w:val="00FA5C43"/>
    <w:rsid w:val="00FA6449"/>
    <w:rsid w:val="00FB0991"/>
    <w:rsid w:val="00FB1251"/>
    <w:rsid w:val="00FC52F5"/>
    <w:rsid w:val="00FC62E0"/>
    <w:rsid w:val="00FD599A"/>
    <w:rsid w:val="00FE3FC5"/>
    <w:rsid w:val="00FF2455"/>
    <w:rsid w:val="00F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D69560"/>
  <w15:docId w15:val="{B238B341-9633-4138-BF71-76CA63AA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1F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45361"/>
  </w:style>
  <w:style w:type="paragraph" w:styleId="a5">
    <w:name w:val="footer"/>
    <w:basedOn w:val="a"/>
    <w:link w:val="a6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45361"/>
  </w:style>
  <w:style w:type="paragraph" w:styleId="a7">
    <w:name w:val="Balloon Text"/>
    <w:basedOn w:val="a"/>
    <w:link w:val="a8"/>
    <w:uiPriority w:val="99"/>
    <w:semiHidden/>
    <w:unhideWhenUsed/>
    <w:rsid w:val="0015493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5493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757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75705B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FA38EF"/>
    <w:pPr>
      <w:ind w:leftChars="400" w:left="840"/>
    </w:pPr>
  </w:style>
  <w:style w:type="character" w:styleId="ac">
    <w:name w:val="Hyperlink"/>
    <w:basedOn w:val="a0"/>
    <w:uiPriority w:val="99"/>
    <w:unhideWhenUsed/>
    <w:rsid w:val="00787781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637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D60637"/>
  </w:style>
  <w:style w:type="character" w:customStyle="1" w:styleId="af">
    <w:name w:val="コメント文字列 (文字)"/>
    <w:basedOn w:val="a0"/>
    <w:link w:val="ae"/>
    <w:uiPriority w:val="99"/>
    <w:rsid w:val="00D6063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06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60637"/>
    <w:rPr>
      <w:b/>
      <w:bCs/>
    </w:rPr>
  </w:style>
  <w:style w:type="paragraph" w:styleId="af2">
    <w:name w:val="Revision"/>
    <w:hidden/>
    <w:uiPriority w:val="99"/>
    <w:semiHidden/>
    <w:rsid w:val="00C55572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6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5E8DAC-051E-4F18-ABD9-D58D3FFED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表1-表4_A</vt:lpstr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表1-表4_A</dc:title>
  <dc:creator>Ayoshino</dc:creator>
  <cp:lastModifiedBy>横屋 周</cp:lastModifiedBy>
  <cp:revision>9</cp:revision>
  <cp:lastPrinted>2019-12-13T03:31:00Z</cp:lastPrinted>
  <dcterms:created xsi:type="dcterms:W3CDTF">2024-02-08T00:30:00Z</dcterms:created>
  <dcterms:modified xsi:type="dcterms:W3CDTF">2025-12-12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9T00:00:00Z</vt:filetime>
  </property>
  <property fmtid="{D5CDD505-2E9C-101B-9397-08002B2CF9AE}" pid="3" name="LastSaved">
    <vt:filetime>2015-01-06T00:00:00Z</vt:filetime>
  </property>
</Properties>
</file>